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306" w:rsidRDefault="003F3327" w:rsidP="004203C2">
      <w:pPr>
        <w:pStyle w:val="Heading1"/>
        <w:ind w:left="2160"/>
      </w:pPr>
      <w:r>
        <w:t>How many microns is a good vacuum</w:t>
      </w:r>
    </w:p>
    <w:p w:rsidR="004203C2" w:rsidRPr="004203C2" w:rsidRDefault="004203C2" w:rsidP="004203C2"/>
    <w:p w:rsidR="003F3327" w:rsidRDefault="003F3327" w:rsidP="004203C2">
      <w:pPr>
        <w:spacing w:line="276" w:lineRule="auto"/>
      </w:pPr>
      <w:r>
        <w:t xml:space="preserve">In </w:t>
      </w:r>
      <w:r w:rsidR="00E4541B">
        <w:t xml:space="preserve">the </w:t>
      </w:r>
      <w:r>
        <w:t>case of a vacuum pump, the core measurement goes with the pressure calculation and molecule sizes. So the more pressure can be reduced the more tiny particles can be hooked by the pump.</w:t>
      </w:r>
      <w:r>
        <w:br/>
        <w:t>The basic answer for a good vacuum varies, up to your system usage. But for a commercial purpose</w:t>
      </w:r>
      <w:r w:rsidR="00E4541B">
        <w:t>,</w:t>
      </w:r>
      <w:r>
        <w:t xml:space="preserve"> it’s preferable to have a micron level below 500.</w:t>
      </w:r>
    </w:p>
    <w:p w:rsidR="003F3327" w:rsidRDefault="003F3327" w:rsidP="004203C2">
      <w:pPr>
        <w:pStyle w:val="Heading2"/>
      </w:pPr>
      <w:r>
        <w:t>Why 500 microns is not enough?</w:t>
      </w:r>
    </w:p>
    <w:p w:rsidR="003F3327" w:rsidRDefault="00927247" w:rsidP="004203C2">
      <w:pPr>
        <w:spacing w:line="276" w:lineRule="auto"/>
      </w:pPr>
      <w:r>
        <w:t xml:space="preserve">The effectiveness of a vacuum is based on the pump capacitance. And we measure it with a gauge, which denotes that if the pump can calculate </w:t>
      </w:r>
      <w:r w:rsidR="00E4541B">
        <w:t xml:space="preserve">a </w:t>
      </w:r>
      <w:r>
        <w:t xml:space="preserve">low amount of microns, means </w:t>
      </w:r>
      <w:proofErr w:type="gramStart"/>
      <w:r>
        <w:t>it</w:t>
      </w:r>
      <w:r w:rsidR="00E4541B">
        <w:t>'</w:t>
      </w:r>
      <w:r>
        <w:t>s</w:t>
      </w:r>
      <w:proofErr w:type="gramEnd"/>
      <w:r>
        <w:t xml:space="preserve"> better and more of a choice.</w:t>
      </w:r>
    </w:p>
    <w:p w:rsidR="00927247" w:rsidRDefault="00927247" w:rsidP="004203C2">
      <w:pPr>
        <w:spacing w:line="276" w:lineRule="auto"/>
      </w:pPr>
      <w:r>
        <w:t>For general purpose usage</w:t>
      </w:r>
      <w:r w:rsidR="00E4541B">
        <w:t>,</w:t>
      </w:r>
      <w:r>
        <w:t xml:space="preserve"> we can depend on a 500</w:t>
      </w:r>
      <w:r w:rsidR="00E4541B">
        <w:t>-</w:t>
      </w:r>
      <w:r>
        <w:t>micron vacuum but if you are looking for an intense worker vacuum, 500 is just not a satisfactory one.</w:t>
      </w:r>
    </w:p>
    <w:p w:rsidR="00927247" w:rsidRDefault="00927247" w:rsidP="004203C2">
      <w:pPr>
        <w:pStyle w:val="Heading2"/>
      </w:pPr>
      <w:r>
        <w:t>How many microns is a Good Vacuum?</w:t>
      </w:r>
    </w:p>
    <w:p w:rsidR="00927247" w:rsidRDefault="00927247" w:rsidP="004203C2">
      <w:pPr>
        <w:spacing w:line="276" w:lineRule="auto"/>
      </w:pPr>
      <w:r>
        <w:t>Well, you see, if you pick a pump that can handle, the extreme level of activity, then it’s easier to use in multi-purpose. Then again there are some extremes, which might agitate you while the working process.</w:t>
      </w:r>
    </w:p>
    <w:p w:rsidR="00927247" w:rsidRDefault="00927247" w:rsidP="004203C2">
      <w:pPr>
        <w:spacing w:line="276" w:lineRule="auto"/>
      </w:pPr>
      <w:r>
        <w:t xml:space="preserve">The usual good vacuum has the definition that can fairly give output in 1 </w:t>
      </w:r>
      <w:proofErr w:type="spellStart"/>
      <w:r>
        <w:t>atm</w:t>
      </w:r>
      <w:proofErr w:type="spellEnd"/>
      <w:r>
        <w:t xml:space="preserve"> pressure. Precisely the for the measurement calculation you can check the arti</w:t>
      </w:r>
      <w:r w:rsidR="00E4541B">
        <w:t>c</w:t>
      </w:r>
      <w:r>
        <w:t xml:space="preserve">le provided here </w:t>
      </w:r>
    </w:p>
    <w:p w:rsidR="00927247" w:rsidRDefault="002A1D65" w:rsidP="004203C2">
      <w:pPr>
        <w:spacing w:line="276" w:lineRule="auto"/>
      </w:pPr>
      <w:hyperlink r:id="rId4" w:history="1">
        <w:r w:rsidRPr="001410BF">
          <w:rPr>
            <w:rStyle w:val="Hyperlink"/>
          </w:rPr>
          <w:t>https://www.vacuumscienceworld.com/blog/choosing-between-different-types-of-vacuum-pumps</w:t>
        </w:r>
      </w:hyperlink>
    </w:p>
    <w:p w:rsidR="002A1D65" w:rsidRDefault="002A1D65" w:rsidP="004203C2">
      <w:pPr>
        <w:spacing w:line="276" w:lineRule="auto"/>
      </w:pPr>
      <w:r>
        <w:t xml:space="preserve">Then again the micron level denotes more than just the capacity. </w:t>
      </w:r>
      <w:r w:rsidR="00E4541B">
        <w:t>A r</w:t>
      </w:r>
      <w:r>
        <w:t>ise in the microns while operati</w:t>
      </w:r>
      <w:r w:rsidR="00E4541B">
        <w:t>ng</w:t>
      </w:r>
      <w:r>
        <w:t xml:space="preserve"> can explain the leakage and give you a bad outcome. And again if the micron level is going downward </w:t>
      </w:r>
      <w:r w:rsidR="00E4541B">
        <w:t>at</w:t>
      </w:r>
      <w:r>
        <w:t xml:space="preserve"> a low pace, which means there might be solid water particles stuck in the hoses.</w:t>
      </w:r>
    </w:p>
    <w:p w:rsidR="002A1D65" w:rsidRDefault="002A1D65" w:rsidP="004203C2">
      <w:pPr>
        <w:spacing w:line="276" w:lineRule="auto"/>
      </w:pPr>
      <w:r>
        <w:t xml:space="preserve">You might think what can be so grave with hoses and leakage systems in case of micron levels. But there is </w:t>
      </w:r>
      <w:r w:rsidR="00E4541B">
        <w:t xml:space="preserve">a </w:t>
      </w:r>
      <w:r>
        <w:t xml:space="preserve">difference. The conductivity of the hoses might lag the gauge to measure the micron level in a </w:t>
      </w:r>
      <w:r w:rsidR="00C13676">
        <w:t>dissatisfactory way. A larger diameter hose with good gripped plugs give</w:t>
      </w:r>
      <w:r w:rsidR="00E4541B">
        <w:t>s</w:t>
      </w:r>
      <w:r w:rsidR="00C13676">
        <w:t xml:space="preserve"> successful micron levels. </w:t>
      </w:r>
    </w:p>
    <w:p w:rsidR="00C13676" w:rsidRDefault="00C13676" w:rsidP="004203C2">
      <w:pPr>
        <w:spacing w:line="276" w:lineRule="auto"/>
      </w:pPr>
      <w:r>
        <w:lastRenderedPageBreak/>
        <w:t>The loosened connectors simply give the micron gauge a contradictory output. Again if the hose is filled with solid water particle</w:t>
      </w:r>
      <w:r w:rsidR="00E4541B">
        <w:t>s</w:t>
      </w:r>
      <w:r>
        <w:t xml:space="preserve"> due to low pressure, or oil splits might also give you a tough time.</w:t>
      </w:r>
    </w:p>
    <w:p w:rsidR="00C13676" w:rsidRDefault="00C13676" w:rsidP="004203C2">
      <w:pPr>
        <w:spacing w:line="276" w:lineRule="auto"/>
      </w:pPr>
      <w:r>
        <w:t xml:space="preserve">So basically the definition of a good micron vacuum is not always how efficient the pump is but also the other parameters explained. In </w:t>
      </w:r>
      <w:r w:rsidR="00E4541B">
        <w:t xml:space="preserve">the </w:t>
      </w:r>
      <w:r>
        <w:t>usual case</w:t>
      </w:r>
      <w:r w:rsidR="00E4541B">
        <w:t>,</w:t>
      </w:r>
      <w:r>
        <w:t xml:space="preserve"> the vacuum procedure might take less time if the system set up is solid enough. The time variance is from 10-15 minutes to multiple hours.</w:t>
      </w:r>
    </w:p>
    <w:p w:rsidR="006B6D83" w:rsidRDefault="00C13676" w:rsidP="004203C2">
      <w:pPr>
        <w:spacing w:line="276" w:lineRule="auto"/>
      </w:pPr>
      <w:r>
        <w:t>Overall a good vacuum is dictated to those wh</w:t>
      </w:r>
      <w:r w:rsidR="00E4541B">
        <w:t>o</w:t>
      </w:r>
      <w:r>
        <w:t xml:space="preserve"> can pull out the smallest level of dirt from the system, and a 500 micron is fair, but a little more specification is all we go for.</w:t>
      </w:r>
    </w:p>
    <w:p w:rsidR="006B6D83" w:rsidRDefault="006B6D83" w:rsidP="004203C2">
      <w:pPr>
        <w:pStyle w:val="Heading2"/>
      </w:pPr>
      <w:r>
        <w:t>How many microns is considered a deep vacuum?</w:t>
      </w:r>
    </w:p>
    <w:p w:rsidR="006B6D83" w:rsidRDefault="006B6D83" w:rsidP="004203C2">
      <w:pPr>
        <w:spacing w:line="276" w:lineRule="auto"/>
      </w:pPr>
      <w:r>
        <w:t>For a deep vacuum experience</w:t>
      </w:r>
      <w:r w:rsidR="00E4541B">
        <w:t>,</w:t>
      </w:r>
      <w:r>
        <w:t xml:space="preserve"> the preferable microns </w:t>
      </w:r>
      <w:r w:rsidR="00E4541B">
        <w:t>are</w:t>
      </w:r>
      <w:r>
        <w:t xml:space="preserve"> usually 200 or less. Just a moderate value for deep vacuum, but as per need</w:t>
      </w:r>
      <w:r w:rsidR="00E4541B">
        <w:t>,</w:t>
      </w:r>
      <w:r>
        <w:t xml:space="preserve"> the level can decrease as well. The evacuation process is not something to go on </w:t>
      </w:r>
      <w:r w:rsidR="00E4541B">
        <w:t xml:space="preserve">a </w:t>
      </w:r>
      <w:r>
        <w:t>rush with, but according to your special need</w:t>
      </w:r>
      <w:r w:rsidR="00E4541B">
        <w:t>,</w:t>
      </w:r>
      <w:r>
        <w:t xml:space="preserve"> it’s good to have </w:t>
      </w:r>
      <w:r w:rsidR="00E4541B">
        <w:t xml:space="preserve">a </w:t>
      </w:r>
      <w:r>
        <w:t>low micron capable pump.</w:t>
      </w:r>
    </w:p>
    <w:p w:rsidR="006B6D83" w:rsidRDefault="006B6D83" w:rsidP="004203C2">
      <w:pPr>
        <w:pStyle w:val="Heading2"/>
      </w:pPr>
      <w:r>
        <w:t>How many microns for 410a or r404a?</w:t>
      </w:r>
    </w:p>
    <w:p w:rsidR="004A7A26" w:rsidRDefault="006B6D83" w:rsidP="004203C2">
      <w:pPr>
        <w:spacing w:line="276" w:lineRule="auto"/>
      </w:pPr>
      <w:r>
        <w:t>In case you are thinking of a 410a or r404a system, it is suitable to finish the vac</w:t>
      </w:r>
      <w:r w:rsidR="00EB2FF4">
        <w:t>uum</w:t>
      </w:r>
      <w:r>
        <w:t xml:space="preserve"> with a decay holding 500 microns</w:t>
      </w:r>
      <w:r w:rsidR="00EB2FF4">
        <w:t xml:space="preserve">. No matter how strong your pump is, it’s still suitable to end in a decay rate near too 500 microns. This article can give </w:t>
      </w:r>
      <w:r w:rsidR="00E4541B">
        <w:t xml:space="preserve">a </w:t>
      </w:r>
      <w:r w:rsidR="00EB2FF4">
        <w:t>more precise evaluation</w:t>
      </w:r>
      <w:r w:rsidR="004A7A26">
        <w:t xml:space="preserve"> for you</w:t>
      </w:r>
      <w:r w:rsidR="004A7A26">
        <w:br/>
      </w:r>
      <w:hyperlink r:id="rId5" w:history="1">
        <w:r w:rsidR="004A7A26" w:rsidRPr="001410BF">
          <w:rPr>
            <w:rStyle w:val="Hyperlink"/>
          </w:rPr>
          <w:t>https://accutools.com/how-long-should-you-evacuate-a-system#:~:text=The%20following%20are%20guidelines%20for,a%20system%20opened%20for%20service</w:t>
        </w:r>
      </w:hyperlink>
      <w:r w:rsidR="004A7A26" w:rsidRPr="004A7A26">
        <w:t>.</w:t>
      </w:r>
    </w:p>
    <w:p w:rsidR="004A7A26" w:rsidRDefault="004A7A26" w:rsidP="004203C2">
      <w:pPr>
        <w:spacing w:line="276" w:lineRule="auto"/>
      </w:pPr>
      <w:r>
        <w:t>For a proper visualization this might help you,</w:t>
      </w:r>
    </w:p>
    <w:p w:rsidR="004A7A26" w:rsidRDefault="004A7A26" w:rsidP="004203C2">
      <w:pPr>
        <w:spacing w:line="276" w:lineRule="auto"/>
      </w:pPr>
      <w:hyperlink r:id="rId6" w:history="1">
        <w:r w:rsidRPr="001410BF">
          <w:rPr>
            <w:rStyle w:val="Hyperlink"/>
          </w:rPr>
          <w:t>https://www.youtube.com/watch?v=fAKLXwfpyjs</w:t>
        </w:r>
      </w:hyperlink>
    </w:p>
    <w:p w:rsidR="004203C2" w:rsidRDefault="004203C2" w:rsidP="004203C2">
      <w:pPr>
        <w:spacing w:line="276" w:lineRule="auto"/>
      </w:pPr>
      <w:r>
        <w:t xml:space="preserve">The tendency is not to disturb the system while evacuating </w:t>
      </w:r>
      <w:r w:rsidR="001152B3">
        <w:t>and so the power for a specific pump is monitored. That’s why the Micron levels of a vacuum tool show the rate in a very adjustable way. If you don’t know at what micron level your system can get a full clean chamber then do check first.</w:t>
      </w:r>
      <w:r w:rsidR="001152B3">
        <w:br/>
        <w:t xml:space="preserve">More than </w:t>
      </w:r>
      <w:r w:rsidR="00E4541B">
        <w:t xml:space="preserve">the </w:t>
      </w:r>
      <w:r w:rsidR="001152B3">
        <w:t xml:space="preserve">required micron level can block </w:t>
      </w:r>
      <w:r w:rsidR="00E4541B">
        <w:t xml:space="preserve">the </w:t>
      </w:r>
      <w:r w:rsidR="001152B3">
        <w:t>hose and misbehave with the system.</w:t>
      </w:r>
      <w:bookmarkStart w:id="0" w:name="_GoBack"/>
      <w:bookmarkEnd w:id="0"/>
    </w:p>
    <w:p w:rsidR="00C13676" w:rsidRDefault="007B1C3C" w:rsidP="004203C2">
      <w:pPr>
        <w:pStyle w:val="Heading2"/>
      </w:pPr>
      <w:r>
        <w:lastRenderedPageBreak/>
        <w:t>FAQ</w:t>
      </w:r>
      <w:r w:rsidR="004A7A26">
        <w:t xml:space="preserve"> </w:t>
      </w:r>
      <w:r w:rsidR="006B6D83">
        <w:t xml:space="preserve"> </w:t>
      </w:r>
      <w:r w:rsidR="00C13676">
        <w:t xml:space="preserve"> </w:t>
      </w:r>
    </w:p>
    <w:p w:rsidR="002A1D65" w:rsidRDefault="007B1C3C" w:rsidP="004203C2">
      <w:pPr>
        <w:spacing w:line="276" w:lineRule="auto"/>
      </w:pPr>
      <w:r>
        <w:t>How does a hose conductivity effects the micron level?</w:t>
      </w:r>
    </w:p>
    <w:p w:rsidR="00AA578E" w:rsidRDefault="007B1C3C" w:rsidP="004203C2">
      <w:pPr>
        <w:spacing w:line="276" w:lineRule="auto"/>
      </w:pPr>
      <w:r>
        <w:t>The latest solution comprises a lot of parameters for a proper result, and hose conductivity can’t be a denial fact.</w:t>
      </w:r>
      <w:r w:rsidR="00AA578E">
        <w:t xml:space="preserve"> The narrow the diameter</w:t>
      </w:r>
      <w:proofErr w:type="gramStart"/>
      <w:r w:rsidR="00E4541B">
        <w:t xml:space="preserve">, </w:t>
      </w:r>
      <w:r w:rsidR="00AA578E">
        <w:t xml:space="preserve"> the</w:t>
      </w:r>
      <w:proofErr w:type="gramEnd"/>
      <w:r w:rsidR="00AA578E">
        <w:t xml:space="preserve"> possibility of an interrupted pathway gets higher.</w:t>
      </w:r>
    </w:p>
    <w:p w:rsidR="00AA578E" w:rsidRDefault="00AA578E" w:rsidP="004203C2">
      <w:pPr>
        <w:spacing w:line="276" w:lineRule="auto"/>
      </w:pPr>
      <w:r>
        <w:t>So long and a hose that has a moderate diameter is preferable for the process.</w:t>
      </w:r>
    </w:p>
    <w:p w:rsidR="00AA578E" w:rsidRDefault="00AA578E" w:rsidP="004203C2">
      <w:pPr>
        <w:spacing w:line="276" w:lineRule="auto"/>
      </w:pPr>
      <w:r>
        <w:t>If I use multiple locks for connecting the evacuation system does it gives optimal result?</w:t>
      </w:r>
    </w:p>
    <w:p w:rsidR="00AA578E" w:rsidRDefault="00AA578E" w:rsidP="004203C2">
      <w:pPr>
        <w:spacing w:line="276" w:lineRule="auto"/>
      </w:pPr>
      <w:r>
        <w:t xml:space="preserve">Apparently, no. The </w:t>
      </w:r>
      <w:r w:rsidR="00E4541B">
        <w:t>fewer</w:t>
      </w:r>
      <w:r>
        <w:t xml:space="preserve"> amount of locks or clamps in the connection the less possibility of leakage is assured. And you get a fine micron assumption for the suction work.</w:t>
      </w:r>
    </w:p>
    <w:p w:rsidR="00AA578E" w:rsidRDefault="004203C2" w:rsidP="004203C2">
      <w:pPr>
        <w:pStyle w:val="Heading2"/>
      </w:pPr>
      <w:r>
        <w:t>Conclusion</w:t>
      </w:r>
    </w:p>
    <w:p w:rsidR="007B1C3C" w:rsidRDefault="00AA578E" w:rsidP="004203C2">
      <w:pPr>
        <w:spacing w:line="276" w:lineRule="auto"/>
      </w:pPr>
      <w:r>
        <w:t>A one</w:t>
      </w:r>
      <w:r w:rsidR="00E4541B">
        <w:t>-</w:t>
      </w:r>
      <w:r>
        <w:t xml:space="preserve">line </w:t>
      </w:r>
      <w:r w:rsidR="004203C2">
        <w:t>answer is the precise micron</w:t>
      </w:r>
      <w:r w:rsidR="00E4541B">
        <w:t>-</w:t>
      </w:r>
      <w:r w:rsidR="004203C2">
        <w:t>level gives better opportunities. Recent systems get exhausted fast and need less time to fix it. If you can manage an average suction pump for degas</w:t>
      </w:r>
      <w:r w:rsidR="00E4541B">
        <w:t>sing</w:t>
      </w:r>
      <w:r w:rsidR="004203C2">
        <w:t xml:space="preserve"> and dehydrate the system properly, you might choose A 500&gt; micron companion, and many more options available up to your system.</w:t>
      </w:r>
    </w:p>
    <w:p w:rsidR="004203C2" w:rsidRDefault="004203C2" w:rsidP="004203C2">
      <w:pPr>
        <w:pStyle w:val="Heading2"/>
      </w:pPr>
      <w:r>
        <w:t>Meta Description</w:t>
      </w:r>
    </w:p>
    <w:p w:rsidR="004203C2" w:rsidRDefault="00E4541B" w:rsidP="004203C2">
      <w:pPr>
        <w:spacing w:line="276" w:lineRule="auto"/>
      </w:pPr>
      <w:r>
        <w:t>Does the vacuum gauge need</w:t>
      </w:r>
      <w:r w:rsidR="004203C2">
        <w:t xml:space="preserve"> to show more power to suck up the dirt inside? Check the discussions for choosing a better micron leveled vacuum.</w:t>
      </w:r>
    </w:p>
    <w:sectPr w:rsidR="004203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sDQwMTU0NDE3MDJU0lEKTi0uzszPAykwrAUAR6ee+CwAAAA="/>
  </w:docVars>
  <w:rsids>
    <w:rsidRoot w:val="003F3327"/>
    <w:rsid w:val="001152B3"/>
    <w:rsid w:val="002A1D65"/>
    <w:rsid w:val="003F3327"/>
    <w:rsid w:val="004203C2"/>
    <w:rsid w:val="004A7A26"/>
    <w:rsid w:val="006B6D83"/>
    <w:rsid w:val="007B1C3C"/>
    <w:rsid w:val="00927247"/>
    <w:rsid w:val="00A95B02"/>
    <w:rsid w:val="00AA578E"/>
    <w:rsid w:val="00C13676"/>
    <w:rsid w:val="00E00306"/>
    <w:rsid w:val="00E4541B"/>
    <w:rsid w:val="00EB2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024DD"/>
  <w15:chartTrackingRefBased/>
  <w15:docId w15:val="{F50D1B6A-7DEF-4DA0-B21F-35B4AF7C5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5B0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B0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B0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5B02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5B0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B0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5B0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5B02"/>
    <w:rPr>
      <w:rFonts w:ascii="Times New Roman" w:eastAsiaTheme="majorEastAsia" w:hAnsi="Times New Roman" w:cstheme="majorBidi"/>
      <w:color w:val="1F3763" w:themeColor="accent1" w:themeShade="7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95B0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character" w:styleId="Hyperlink">
    <w:name w:val="Hyperlink"/>
    <w:basedOn w:val="DefaultParagraphFont"/>
    <w:uiPriority w:val="99"/>
    <w:unhideWhenUsed/>
    <w:rsid w:val="002A1D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fAKLXwfpyjs" TargetMode="External"/><Relationship Id="rId5" Type="http://schemas.openxmlformats.org/officeDocument/2006/relationships/hyperlink" Target="https://accutools.com/how-long-should-you-evacuate-a-system#:~:text=The%20following%20are%20guidelines%20for,a%20system%20opened%20for%20service" TargetMode="External"/><Relationship Id="rId4" Type="http://schemas.openxmlformats.org/officeDocument/2006/relationships/hyperlink" Target="https://www.vacuumscienceworld.com/blog/choosing-between-different-types-of-vacuum-pum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2</cp:revision>
  <dcterms:created xsi:type="dcterms:W3CDTF">2020-12-21T07:24:00Z</dcterms:created>
  <dcterms:modified xsi:type="dcterms:W3CDTF">2020-12-21T10:23:00Z</dcterms:modified>
</cp:coreProperties>
</file>